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4EC89" w14:textId="23948BAE" w:rsidR="001E1788" w:rsidRPr="008A7123" w:rsidRDefault="00AB664C" w:rsidP="24598574">
      <w:pPr>
        <w:pStyle w:val="Heading1"/>
        <w:jc w:val="center"/>
        <w:rPr>
          <w:rFonts w:asciiTheme="minorHAnsi" w:hAnsiTheme="minorHAnsi" w:cstheme="minorBidi"/>
        </w:rPr>
      </w:pPr>
      <w:r w:rsidRPr="5F5373C0">
        <w:rPr>
          <w:rFonts w:asciiTheme="minorHAnsi" w:hAnsiTheme="minorHAnsi" w:cstheme="minorBidi"/>
        </w:rPr>
        <w:t>Engage Grants:</w:t>
      </w:r>
      <w:r w:rsidR="00C2394A" w:rsidRPr="5F5373C0">
        <w:rPr>
          <w:rFonts w:asciiTheme="minorHAnsi" w:hAnsiTheme="minorHAnsi" w:cstheme="minorBidi"/>
        </w:rPr>
        <w:t xml:space="preserve"> </w:t>
      </w:r>
      <w:r w:rsidR="00893755" w:rsidRPr="5F5373C0">
        <w:rPr>
          <w:rFonts w:asciiTheme="minorHAnsi" w:hAnsiTheme="minorHAnsi" w:cstheme="minorBidi"/>
        </w:rPr>
        <w:t>Initiator</w:t>
      </w:r>
      <w:r w:rsidR="00AD6990" w:rsidRPr="5F5373C0">
        <w:rPr>
          <w:rFonts w:asciiTheme="minorHAnsi" w:hAnsiTheme="minorHAnsi" w:cstheme="minorBidi"/>
        </w:rPr>
        <w:t xml:space="preserve"> Fund</w:t>
      </w:r>
      <w:r w:rsidR="00C2394A" w:rsidRPr="5F5373C0">
        <w:rPr>
          <w:rFonts w:asciiTheme="minorHAnsi" w:hAnsiTheme="minorHAnsi" w:cstheme="minorBidi"/>
        </w:rPr>
        <w:t xml:space="preserve"> – Application Form</w:t>
      </w:r>
    </w:p>
    <w:p w14:paraId="42D68C9F" w14:textId="44E39806" w:rsidR="5F5373C0" w:rsidRDefault="5F5373C0" w:rsidP="5F5373C0"/>
    <w:p w14:paraId="44F8E6D3" w14:textId="522BCB41" w:rsidR="742A1100" w:rsidRDefault="742A1100" w:rsidP="5F5373C0">
      <w:pPr>
        <w:jc w:val="center"/>
      </w:pPr>
      <w:r>
        <w:t xml:space="preserve">Please note this call is only open to staff and doctoral students from the faculties of Science and Engineering &amp; Design. </w:t>
      </w:r>
    </w:p>
    <w:p w14:paraId="6540BA50" w14:textId="6772468B" w:rsidR="7A48DC8A" w:rsidRDefault="7A48DC8A" w:rsidP="7A48DC8A"/>
    <w:tbl>
      <w:tblPr>
        <w:tblStyle w:val="TableGridLight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079"/>
        <w:gridCol w:w="3827"/>
        <w:gridCol w:w="1276"/>
        <w:gridCol w:w="3161"/>
      </w:tblGrid>
      <w:tr w:rsidR="00C2394A" w:rsidRPr="008A7123" w14:paraId="22D66C00" w14:textId="77777777" w:rsidTr="24598574">
        <w:trPr>
          <w:trHeight w:val="568"/>
        </w:trPr>
        <w:tc>
          <w:tcPr>
            <w:tcW w:w="2079" w:type="dxa"/>
            <w:shd w:val="clear" w:color="auto" w:fill="D9D9D9" w:themeFill="background1" w:themeFillShade="D9"/>
          </w:tcPr>
          <w:p w14:paraId="4B6C147D" w14:textId="77777777" w:rsidR="00C2394A" w:rsidRPr="008A7123" w:rsidRDefault="00C2394A" w:rsidP="00C2394A">
            <w:pPr>
              <w:rPr>
                <w:rFonts w:cstheme="minorHAnsi"/>
              </w:rPr>
            </w:pPr>
          </w:p>
          <w:p w14:paraId="0C5AE491" w14:textId="77777777" w:rsidR="00C2394A" w:rsidRPr="008A7123" w:rsidRDefault="00C2394A" w:rsidP="00C2394A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Project Title:</w:t>
            </w:r>
          </w:p>
        </w:tc>
        <w:tc>
          <w:tcPr>
            <w:tcW w:w="3827" w:type="dxa"/>
          </w:tcPr>
          <w:p w14:paraId="15FF4A66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7DD5D59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70C879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:</w:t>
            </w:r>
          </w:p>
        </w:tc>
        <w:tc>
          <w:tcPr>
            <w:tcW w:w="3161" w:type="dxa"/>
          </w:tcPr>
          <w:p w14:paraId="74C774BD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5B48018A" w14:textId="77777777" w:rsidTr="24598574">
        <w:tc>
          <w:tcPr>
            <w:tcW w:w="2079" w:type="dxa"/>
            <w:shd w:val="clear" w:color="auto" w:fill="D9D9D9" w:themeFill="background1" w:themeFillShade="D9"/>
          </w:tcPr>
          <w:p w14:paraId="16FA00DD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FFCEFE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14:paraId="63B49C4B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827" w:type="dxa"/>
          </w:tcPr>
          <w:p w14:paraId="22DCE807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BE14E9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A34E33F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29FEAEF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A8C2E93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:</w:t>
            </w:r>
          </w:p>
        </w:tc>
        <w:tc>
          <w:tcPr>
            <w:tcW w:w="3161" w:type="dxa"/>
          </w:tcPr>
          <w:p w14:paraId="5EE3913F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331EB866" w14:textId="77777777" w:rsidTr="24598574">
        <w:tc>
          <w:tcPr>
            <w:tcW w:w="2079" w:type="dxa"/>
            <w:shd w:val="clear" w:color="auto" w:fill="D9D9D9" w:themeFill="background1" w:themeFillShade="D9"/>
          </w:tcPr>
          <w:p w14:paraId="746FFB4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7088F98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Department:</w:t>
            </w:r>
          </w:p>
          <w:p w14:paraId="6E796CCB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827" w:type="dxa"/>
          </w:tcPr>
          <w:p w14:paraId="434F98E3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5FA92118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6676D62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3161" w:type="dxa"/>
          </w:tcPr>
          <w:p w14:paraId="78DC365E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</w:tbl>
    <w:p w14:paraId="3C94EB76" w14:textId="77777777" w:rsidR="00C2394A" w:rsidRPr="008A7123" w:rsidRDefault="00C2394A">
      <w:pPr>
        <w:rPr>
          <w:rFonts w:cstheme="minorHAnsi"/>
        </w:rPr>
      </w:pPr>
    </w:p>
    <w:p w14:paraId="3819CF81" w14:textId="77777777" w:rsidR="00C2394A" w:rsidRPr="008A7123" w:rsidRDefault="00C2394A">
      <w:pPr>
        <w:rPr>
          <w:rFonts w:cstheme="minorHAnsi"/>
          <w:i/>
        </w:rPr>
      </w:pPr>
      <w:r w:rsidRPr="008A7123">
        <w:rPr>
          <w:rFonts w:cstheme="minorHAnsi"/>
          <w:i/>
        </w:rPr>
        <w:t>If applicable:</w:t>
      </w:r>
    </w:p>
    <w:tbl>
      <w:tblPr>
        <w:tblStyle w:val="TableGridLight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362"/>
        <w:gridCol w:w="3544"/>
        <w:gridCol w:w="1843"/>
        <w:gridCol w:w="2594"/>
      </w:tblGrid>
      <w:tr w:rsidR="00C2394A" w:rsidRPr="008A7123" w14:paraId="45E49048" w14:textId="77777777" w:rsidTr="24598574">
        <w:trPr>
          <w:gridAfter w:val="2"/>
          <w:wAfter w:w="4437" w:type="dxa"/>
          <w:trHeight w:val="568"/>
        </w:trPr>
        <w:tc>
          <w:tcPr>
            <w:tcW w:w="2362" w:type="dxa"/>
            <w:shd w:val="clear" w:color="auto" w:fill="D9D9D9" w:themeFill="background1" w:themeFillShade="D9"/>
          </w:tcPr>
          <w:p w14:paraId="486F804D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 of Project Partner/Collaborator</w:t>
            </w:r>
          </w:p>
        </w:tc>
        <w:tc>
          <w:tcPr>
            <w:tcW w:w="3544" w:type="dxa"/>
          </w:tcPr>
          <w:p w14:paraId="7899F8A3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5F05C259" w14:textId="77777777" w:rsidTr="24598574">
        <w:tc>
          <w:tcPr>
            <w:tcW w:w="2362" w:type="dxa"/>
            <w:shd w:val="clear" w:color="auto" w:fill="D9D9D9" w:themeFill="background1" w:themeFillShade="D9"/>
          </w:tcPr>
          <w:p w14:paraId="6C7FF8CA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4784709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14:paraId="1549DC3E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4D93044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1C18C648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D7B767E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047DC4C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7F2A34A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:</w:t>
            </w:r>
          </w:p>
        </w:tc>
        <w:tc>
          <w:tcPr>
            <w:tcW w:w="2594" w:type="dxa"/>
          </w:tcPr>
          <w:p w14:paraId="626F3309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645A4812" w14:textId="77777777" w:rsidTr="24598574">
        <w:tc>
          <w:tcPr>
            <w:tcW w:w="2362" w:type="dxa"/>
            <w:shd w:val="clear" w:color="auto" w:fill="D9D9D9" w:themeFill="background1" w:themeFillShade="D9"/>
          </w:tcPr>
          <w:p w14:paraId="7AFDC79D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4DFD8D4" w14:textId="2291C303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Department</w:t>
            </w:r>
            <w:r w:rsidR="008A7123" w:rsidRPr="008A7123">
              <w:rPr>
                <w:rFonts w:cstheme="minorHAnsi"/>
              </w:rPr>
              <w:t xml:space="preserve"> or Research Centre</w:t>
            </w:r>
            <w:r w:rsidRPr="008A7123">
              <w:rPr>
                <w:rFonts w:cstheme="minorHAnsi"/>
              </w:rPr>
              <w:t>:</w:t>
            </w:r>
          </w:p>
          <w:p w14:paraId="4A8E3487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4C81EE18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2F97DA6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FA24010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2594" w:type="dxa"/>
          </w:tcPr>
          <w:p w14:paraId="3E808AD1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</w:tbl>
    <w:p w14:paraId="768BB3B3" w14:textId="223204CE" w:rsidR="00C2394A" w:rsidRPr="008A7123" w:rsidRDefault="00C2394A">
      <w:pPr>
        <w:rPr>
          <w:rFonts w:cstheme="minorHAnsi"/>
        </w:rPr>
      </w:pPr>
    </w:p>
    <w:tbl>
      <w:tblPr>
        <w:tblStyle w:val="TableGridLight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362"/>
        <w:gridCol w:w="3544"/>
        <w:gridCol w:w="1843"/>
        <w:gridCol w:w="2594"/>
      </w:tblGrid>
      <w:tr w:rsidR="008A7123" w:rsidRPr="008A7123" w14:paraId="7B47924F" w14:textId="77777777" w:rsidTr="24598574">
        <w:trPr>
          <w:gridAfter w:val="2"/>
          <w:wAfter w:w="4437" w:type="dxa"/>
          <w:trHeight w:val="568"/>
        </w:trPr>
        <w:tc>
          <w:tcPr>
            <w:tcW w:w="2362" w:type="dxa"/>
            <w:shd w:val="clear" w:color="auto" w:fill="D9D9D9" w:themeFill="background1" w:themeFillShade="D9"/>
          </w:tcPr>
          <w:p w14:paraId="294EEC6A" w14:textId="3B5D0F51" w:rsidR="008A7123" w:rsidRPr="008A7123" w:rsidRDefault="008A7123" w:rsidP="008A7123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 of Project Partner/Collaborator</w:t>
            </w:r>
          </w:p>
        </w:tc>
        <w:tc>
          <w:tcPr>
            <w:tcW w:w="3544" w:type="dxa"/>
          </w:tcPr>
          <w:p w14:paraId="53D05B33" w14:textId="77777777" w:rsidR="008A7123" w:rsidRPr="008A7123" w:rsidRDefault="008A7123" w:rsidP="008A7123">
            <w:pPr>
              <w:rPr>
                <w:rFonts w:cstheme="minorHAnsi"/>
              </w:rPr>
            </w:pPr>
          </w:p>
        </w:tc>
      </w:tr>
      <w:tr w:rsidR="008A7123" w:rsidRPr="008A7123" w14:paraId="64408D12" w14:textId="77777777" w:rsidTr="24598574">
        <w:tc>
          <w:tcPr>
            <w:tcW w:w="2362" w:type="dxa"/>
            <w:shd w:val="clear" w:color="auto" w:fill="D9D9D9" w:themeFill="background1" w:themeFillShade="D9"/>
          </w:tcPr>
          <w:p w14:paraId="03C4D84A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31AA3E77" w14:textId="77777777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14:paraId="6B2B1BD1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6FD710CB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28AC1CEE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6DDEA090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1685F54B" w14:textId="232700D5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 (if known):</w:t>
            </w:r>
          </w:p>
        </w:tc>
        <w:tc>
          <w:tcPr>
            <w:tcW w:w="2594" w:type="dxa"/>
          </w:tcPr>
          <w:p w14:paraId="2C200A86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</w:tr>
      <w:tr w:rsidR="008A7123" w:rsidRPr="008A7123" w14:paraId="706DE592" w14:textId="77777777" w:rsidTr="24598574">
        <w:tc>
          <w:tcPr>
            <w:tcW w:w="2362" w:type="dxa"/>
            <w:shd w:val="clear" w:color="auto" w:fill="D9D9D9" w:themeFill="background1" w:themeFillShade="D9"/>
          </w:tcPr>
          <w:p w14:paraId="1B70D5F1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52CC2F54" w14:textId="7FE68AC8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Organisation:</w:t>
            </w:r>
          </w:p>
          <w:p w14:paraId="7E408CDE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0D691B4F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14496684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5EEE8DFF" w14:textId="77777777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2594" w:type="dxa"/>
          </w:tcPr>
          <w:p w14:paraId="00CA6AC0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</w:tr>
    </w:tbl>
    <w:p w14:paraId="5FACDC5E" w14:textId="4F5A4475" w:rsidR="00AB664C" w:rsidRPr="008A7123" w:rsidRDefault="00AB664C">
      <w:pPr>
        <w:rPr>
          <w:rFonts w:cstheme="minorHAnsi"/>
        </w:rPr>
      </w:pPr>
    </w:p>
    <w:tbl>
      <w:tblPr>
        <w:tblStyle w:val="TableGridLight"/>
        <w:tblW w:w="1077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0774"/>
      </w:tblGrid>
      <w:tr w:rsidR="00F61652" w:rsidRPr="008A7123" w14:paraId="13E6A227" w14:textId="77777777" w:rsidTr="5F5373C0">
        <w:trPr>
          <w:trHeight w:val="2093"/>
        </w:trPr>
        <w:tc>
          <w:tcPr>
            <w:tcW w:w="10774" w:type="dxa"/>
          </w:tcPr>
          <w:p w14:paraId="35C64F8D" w14:textId="55409CC4" w:rsidR="00F61652" w:rsidRPr="008A7123" w:rsidRDefault="00641A70" w:rsidP="001E178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</w:t>
            </w:r>
            <w:r w:rsidR="00F61652">
              <w:rPr>
                <w:rFonts w:cstheme="minorHAnsi"/>
                <w:b/>
              </w:rPr>
              <w:t>ive a summary of your public engagement activity (</w:t>
            </w:r>
            <w:r w:rsidR="00212938">
              <w:rPr>
                <w:rFonts w:cstheme="minorHAnsi"/>
                <w:b/>
              </w:rPr>
              <w:t>up to 1</w:t>
            </w:r>
            <w:r w:rsidR="00F61652">
              <w:rPr>
                <w:rFonts w:cstheme="minorHAnsi"/>
                <w:b/>
              </w:rPr>
              <w:t>50 words)</w:t>
            </w:r>
          </w:p>
        </w:tc>
      </w:tr>
      <w:tr w:rsidR="00C2394A" w:rsidRPr="008A7123" w14:paraId="365278BC" w14:textId="77777777" w:rsidTr="5F5373C0">
        <w:trPr>
          <w:trHeight w:val="2093"/>
        </w:trPr>
        <w:tc>
          <w:tcPr>
            <w:tcW w:w="10774" w:type="dxa"/>
          </w:tcPr>
          <w:p w14:paraId="26961118" w14:textId="50A29513" w:rsidR="00C2394A" w:rsidRPr="008A7123" w:rsidRDefault="00C2394A" w:rsidP="001E1788">
            <w:pPr>
              <w:rPr>
                <w:rFonts w:cstheme="minorHAnsi"/>
                <w:b/>
              </w:rPr>
            </w:pPr>
            <w:r w:rsidRPr="008A7123">
              <w:rPr>
                <w:rFonts w:cstheme="minorHAnsi"/>
                <w:b/>
              </w:rPr>
              <w:lastRenderedPageBreak/>
              <w:t xml:space="preserve">Tell us about your research </w:t>
            </w:r>
            <w:r w:rsidRPr="008A7123">
              <w:rPr>
                <w:rFonts w:cstheme="minorHAnsi"/>
                <w:b/>
                <w:u w:val="single"/>
              </w:rPr>
              <w:t>in plain English</w:t>
            </w:r>
            <w:r w:rsidRPr="008A7123">
              <w:rPr>
                <w:rFonts w:cstheme="minorHAnsi"/>
                <w:b/>
              </w:rPr>
              <w:t xml:space="preserve"> (</w:t>
            </w:r>
            <w:r w:rsidR="00212938">
              <w:rPr>
                <w:rFonts w:cstheme="minorHAnsi"/>
                <w:b/>
              </w:rPr>
              <w:t xml:space="preserve">up to </w:t>
            </w:r>
            <w:r w:rsidRPr="008A7123">
              <w:rPr>
                <w:rFonts w:cstheme="minorHAnsi"/>
                <w:b/>
              </w:rPr>
              <w:t>150 words)</w:t>
            </w:r>
          </w:p>
          <w:p w14:paraId="661A978A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534707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7CB24D9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7518BB2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E6916F7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0A2B96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DAF7CA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404F1E84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8A7123" w:rsidRPr="008A7123" w14:paraId="0D5C174C" w14:textId="77777777" w:rsidTr="5F5373C0">
        <w:trPr>
          <w:trHeight w:val="2400"/>
        </w:trPr>
        <w:tc>
          <w:tcPr>
            <w:tcW w:w="10774" w:type="dxa"/>
          </w:tcPr>
          <w:p w14:paraId="01F9C0C1" w14:textId="4985E6C8" w:rsidR="008A7123" w:rsidRPr="008A7123" w:rsidRDefault="00AB664C" w:rsidP="50CC3FFE">
            <w:pPr>
              <w:ind w:right="181"/>
              <w:rPr>
                <w:b/>
                <w:bCs/>
              </w:rPr>
            </w:pPr>
            <w:r w:rsidRPr="50CC3FFE">
              <w:rPr>
                <w:b/>
                <w:bCs/>
              </w:rPr>
              <w:t xml:space="preserve">What are the aims of your public engagement activity? </w:t>
            </w:r>
            <w:r w:rsidR="00F61652" w:rsidRPr="50CC3FFE">
              <w:rPr>
                <w:b/>
                <w:bCs/>
              </w:rPr>
              <w:t>(</w:t>
            </w:r>
            <w:bookmarkStart w:id="0" w:name="_Int_NApByU1a"/>
            <w:proofErr w:type="gramStart"/>
            <w:r w:rsidR="00212938" w:rsidRPr="50CC3FFE">
              <w:rPr>
                <w:b/>
                <w:bCs/>
              </w:rPr>
              <w:t>up</w:t>
            </w:r>
            <w:bookmarkEnd w:id="0"/>
            <w:proofErr w:type="gramEnd"/>
            <w:r w:rsidR="00212938" w:rsidRPr="50CC3FFE">
              <w:rPr>
                <w:b/>
                <w:bCs/>
              </w:rPr>
              <w:t xml:space="preserve"> to </w:t>
            </w:r>
            <w:r w:rsidR="00F61652" w:rsidRPr="50CC3FFE">
              <w:rPr>
                <w:b/>
                <w:bCs/>
              </w:rPr>
              <w:t>150 words)</w:t>
            </w:r>
          </w:p>
          <w:p w14:paraId="2AC2C714" w14:textId="77777777" w:rsidR="008A7123" w:rsidRPr="008A7123" w:rsidRDefault="008A7123" w:rsidP="001E1788">
            <w:pPr>
              <w:rPr>
                <w:rFonts w:cstheme="minorHAnsi"/>
                <w:b/>
              </w:rPr>
            </w:pPr>
          </w:p>
        </w:tc>
      </w:tr>
      <w:tr w:rsidR="00C2394A" w:rsidRPr="008A7123" w14:paraId="7199CBDC" w14:textId="77777777" w:rsidTr="5F5373C0">
        <w:trPr>
          <w:trHeight w:val="2808"/>
        </w:trPr>
        <w:tc>
          <w:tcPr>
            <w:tcW w:w="10774" w:type="dxa"/>
          </w:tcPr>
          <w:p w14:paraId="60EEBF42" w14:textId="07688BC7" w:rsidR="00C2394A" w:rsidRPr="008A7123" w:rsidRDefault="00AB664C" w:rsidP="50CC3FFE">
            <w:pPr>
              <w:rPr>
                <w:b/>
                <w:bCs/>
              </w:rPr>
            </w:pPr>
            <w:r w:rsidRPr="50CC3FFE">
              <w:rPr>
                <w:b/>
                <w:bCs/>
              </w:rPr>
              <w:t xml:space="preserve">Who do you want to engage with your research and why? </w:t>
            </w:r>
            <w:r w:rsidR="002B1CA7" w:rsidRPr="50CC3FFE">
              <w:rPr>
                <w:b/>
                <w:bCs/>
              </w:rPr>
              <w:t>(</w:t>
            </w:r>
            <w:bookmarkStart w:id="1" w:name="_Int_6ekVC822"/>
            <w:proofErr w:type="gramStart"/>
            <w:r w:rsidR="00212938" w:rsidRPr="50CC3FFE">
              <w:rPr>
                <w:b/>
                <w:bCs/>
              </w:rPr>
              <w:t>up</w:t>
            </w:r>
            <w:bookmarkEnd w:id="1"/>
            <w:proofErr w:type="gramEnd"/>
            <w:r w:rsidR="00212938" w:rsidRPr="50CC3FFE">
              <w:rPr>
                <w:b/>
                <w:bCs/>
              </w:rPr>
              <w:t xml:space="preserve"> to </w:t>
            </w:r>
            <w:r w:rsidRPr="50CC3FFE">
              <w:rPr>
                <w:b/>
                <w:bCs/>
              </w:rPr>
              <w:t>150</w:t>
            </w:r>
            <w:r w:rsidR="002B1CA7" w:rsidRPr="50CC3FFE">
              <w:rPr>
                <w:b/>
                <w:bCs/>
              </w:rPr>
              <w:t xml:space="preserve"> words)</w:t>
            </w:r>
            <w:r w:rsidR="00F61652" w:rsidRPr="50CC3FFE">
              <w:rPr>
                <w:b/>
                <w:bCs/>
              </w:rPr>
              <w:t xml:space="preserve"> </w:t>
            </w:r>
          </w:p>
          <w:p w14:paraId="422C37BE" w14:textId="77777777" w:rsidR="00C2394A" w:rsidRPr="008A7123" w:rsidRDefault="00C2394A" w:rsidP="001E1788">
            <w:pPr>
              <w:rPr>
                <w:rFonts w:cstheme="minorHAnsi"/>
                <w:b/>
              </w:rPr>
            </w:pPr>
          </w:p>
          <w:p w14:paraId="35635C06" w14:textId="77777777" w:rsidR="00C2394A" w:rsidRPr="008A7123" w:rsidRDefault="00C2394A" w:rsidP="001E1788">
            <w:pPr>
              <w:rPr>
                <w:rFonts w:cstheme="minorHAnsi"/>
                <w:b/>
              </w:rPr>
            </w:pPr>
          </w:p>
          <w:p w14:paraId="3FCE3084" w14:textId="77777777" w:rsidR="00C2394A" w:rsidRPr="008A7123" w:rsidRDefault="00C2394A" w:rsidP="001E1788">
            <w:pPr>
              <w:rPr>
                <w:rFonts w:cstheme="minorHAnsi"/>
                <w:b/>
              </w:rPr>
            </w:pPr>
          </w:p>
          <w:p w14:paraId="642805BA" w14:textId="77777777" w:rsidR="00C2394A" w:rsidRPr="008A7123" w:rsidRDefault="00C2394A" w:rsidP="001E1788">
            <w:pPr>
              <w:rPr>
                <w:rFonts w:cstheme="minorHAnsi"/>
                <w:b/>
              </w:rPr>
            </w:pPr>
          </w:p>
          <w:p w14:paraId="6E709F3D" w14:textId="77777777" w:rsidR="00C2394A" w:rsidRPr="008A7123" w:rsidRDefault="00C2394A" w:rsidP="001E1788">
            <w:pPr>
              <w:rPr>
                <w:rFonts w:cstheme="minorHAnsi"/>
                <w:b/>
              </w:rPr>
            </w:pPr>
          </w:p>
        </w:tc>
      </w:tr>
      <w:tr w:rsidR="00C2394A" w:rsidRPr="008A7123" w14:paraId="418523B4" w14:textId="77777777" w:rsidTr="5F5373C0">
        <w:trPr>
          <w:trHeight w:val="2445"/>
        </w:trPr>
        <w:tc>
          <w:tcPr>
            <w:tcW w:w="10774" w:type="dxa"/>
          </w:tcPr>
          <w:p w14:paraId="7FEC1017" w14:textId="27620E3E" w:rsidR="00C2394A" w:rsidRPr="008A7123" w:rsidRDefault="00641A70" w:rsidP="001E1788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D</w:t>
            </w:r>
            <w:r w:rsidR="00F61652">
              <w:rPr>
                <w:rFonts w:cstheme="minorHAnsi"/>
                <w:b/>
              </w:rPr>
              <w:t xml:space="preserve">escribe the outcomes and benefits of your activity </w:t>
            </w:r>
            <w:r w:rsidR="00AB664C">
              <w:rPr>
                <w:rFonts w:cstheme="minorHAnsi"/>
                <w:b/>
              </w:rPr>
              <w:t xml:space="preserve">to you, your </w:t>
            </w:r>
            <w:proofErr w:type="gramStart"/>
            <w:r w:rsidR="00AB664C">
              <w:rPr>
                <w:rFonts w:cstheme="minorHAnsi"/>
                <w:b/>
              </w:rPr>
              <w:t>research</w:t>
            </w:r>
            <w:proofErr w:type="gramEnd"/>
            <w:r w:rsidR="00AB664C">
              <w:rPr>
                <w:rFonts w:cstheme="minorHAnsi"/>
                <w:b/>
              </w:rPr>
              <w:t xml:space="preserve"> </w:t>
            </w:r>
            <w:r w:rsidR="00F61652">
              <w:rPr>
                <w:rFonts w:cstheme="minorHAnsi"/>
                <w:b/>
              </w:rPr>
              <w:t>and the public group (</w:t>
            </w:r>
            <w:r w:rsidR="00212938">
              <w:rPr>
                <w:rFonts w:cstheme="minorHAnsi"/>
                <w:b/>
              </w:rPr>
              <w:t xml:space="preserve">up to </w:t>
            </w:r>
            <w:r w:rsidR="00AB664C">
              <w:rPr>
                <w:rFonts w:cstheme="minorHAnsi"/>
                <w:b/>
              </w:rPr>
              <w:t>150</w:t>
            </w:r>
            <w:r w:rsidR="00F61652">
              <w:rPr>
                <w:rFonts w:cstheme="minorHAnsi"/>
                <w:b/>
              </w:rPr>
              <w:t xml:space="preserve"> words)</w:t>
            </w:r>
          </w:p>
          <w:p w14:paraId="1E324DE0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AE2463F" w14:textId="6D021FD4" w:rsidR="00C2394A" w:rsidRDefault="00C2394A" w:rsidP="001E1788">
            <w:pPr>
              <w:rPr>
                <w:rFonts w:cstheme="minorHAnsi"/>
              </w:rPr>
            </w:pPr>
          </w:p>
          <w:p w14:paraId="058BF8DD" w14:textId="77777777" w:rsidR="008A7123" w:rsidRPr="008A7123" w:rsidRDefault="008A7123" w:rsidP="001E1788">
            <w:pPr>
              <w:rPr>
                <w:rFonts w:cstheme="minorHAnsi"/>
              </w:rPr>
            </w:pPr>
          </w:p>
          <w:p w14:paraId="25AD9762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9562C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889BD01" w14:textId="7D0830C3" w:rsidR="00C2394A" w:rsidRPr="008A7123" w:rsidRDefault="00C2394A" w:rsidP="24598574"/>
          <w:p w14:paraId="2724956C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2A3EC1" w:rsidRPr="008A7123" w14:paraId="09A83D16" w14:textId="77777777" w:rsidTr="5F5373C0">
        <w:trPr>
          <w:trHeight w:val="1755"/>
        </w:trPr>
        <w:tc>
          <w:tcPr>
            <w:tcW w:w="10774" w:type="dxa"/>
          </w:tcPr>
          <w:p w14:paraId="381E9E36" w14:textId="331F3C68" w:rsidR="002A3EC1" w:rsidRPr="008A7123" w:rsidRDefault="56EE7D6D" w:rsidP="50CC3FFE">
            <w:pPr>
              <w:rPr>
                <w:rFonts w:ascii="Calibri" w:eastAsia="Calibri" w:hAnsi="Calibri" w:cs="Calibri"/>
              </w:rPr>
            </w:pPr>
            <w:r w:rsidRPr="50CC3FFE">
              <w:rPr>
                <w:rFonts w:ascii="Calibri" w:eastAsia="Calibri" w:hAnsi="Calibri" w:cs="Calibri"/>
                <w:b/>
                <w:bCs/>
                <w:color w:val="000000" w:themeColor="text1"/>
              </w:rPr>
              <w:t>Describe how you will evaluate the project including what evaluation tools you will use (up to 150 words)</w:t>
            </w:r>
          </w:p>
        </w:tc>
      </w:tr>
      <w:tr w:rsidR="00C2394A" w:rsidRPr="008A7123" w14:paraId="4131A04D" w14:textId="77777777" w:rsidTr="5F5373C0">
        <w:trPr>
          <w:trHeight w:val="70"/>
        </w:trPr>
        <w:tc>
          <w:tcPr>
            <w:tcW w:w="10774" w:type="dxa"/>
          </w:tcPr>
          <w:p w14:paraId="366526A4" w14:textId="346003AF" w:rsidR="00AB664C" w:rsidRPr="008A7123" w:rsidRDefault="00AB664C" w:rsidP="24598574">
            <w:r w:rsidRPr="5F5373C0">
              <w:rPr>
                <w:b/>
                <w:bCs/>
              </w:rPr>
              <w:t>Outline the timescale of your project and a justification of the costings for your activity (must not exceed £</w:t>
            </w:r>
            <w:r w:rsidR="4835CC46" w:rsidRPr="5F5373C0">
              <w:rPr>
                <w:b/>
                <w:bCs/>
              </w:rPr>
              <w:t>1</w:t>
            </w:r>
            <w:r w:rsidR="00E6434F">
              <w:rPr>
                <w:b/>
                <w:bCs/>
              </w:rPr>
              <w:t>,</w:t>
            </w:r>
            <w:r w:rsidR="4835CC46" w:rsidRPr="5F5373C0">
              <w:rPr>
                <w:b/>
                <w:bCs/>
              </w:rPr>
              <w:t>00</w:t>
            </w:r>
            <w:r w:rsidRPr="5F5373C0">
              <w:rPr>
                <w:b/>
                <w:bCs/>
              </w:rPr>
              <w:t>0) (up to 150 words)</w:t>
            </w:r>
          </w:p>
          <w:p w14:paraId="65FEC6F8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A24137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550CF58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D3543B1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169B50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F53E980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</w:tbl>
    <w:p w14:paraId="27DF8AC8" w14:textId="77777777" w:rsidR="009B40EB" w:rsidRPr="008A7123" w:rsidRDefault="009B40EB" w:rsidP="009B40EB">
      <w:pPr>
        <w:rPr>
          <w:rFonts w:cstheme="minorHAnsi"/>
        </w:rPr>
      </w:pPr>
    </w:p>
    <w:p w14:paraId="45DBE835" w14:textId="66D0827D" w:rsidR="009B40EB" w:rsidRPr="008A7123" w:rsidRDefault="009B40EB" w:rsidP="50CC3FFE">
      <w:pPr>
        <w:jc w:val="center"/>
      </w:pPr>
      <w:r w:rsidRPr="50CC3FFE">
        <w:t>If you are a doctoral student, please give the contact details for your supervisor</w:t>
      </w:r>
      <w:r w:rsidR="0776AD92" w:rsidRPr="50CC3FFE">
        <w:t xml:space="preserve"> below</w:t>
      </w:r>
      <w:r w:rsidR="00C62C2E" w:rsidRPr="50CC3FFE">
        <w:t xml:space="preserve"> and tick the box to confirm that your supervisor is aware of your application</w:t>
      </w:r>
      <w:r w:rsidRPr="50CC3FFE">
        <w:t>. It’s important that you have secured their</w:t>
      </w:r>
      <w:r w:rsidR="00C62C2E" w:rsidRPr="50CC3FFE">
        <w:t xml:space="preserve"> support to undertake this work.</w:t>
      </w:r>
    </w:p>
    <w:p w14:paraId="20681305" w14:textId="43D8A8FB" w:rsidR="00C62C2E" w:rsidRPr="008A7123" w:rsidRDefault="00E6434F" w:rsidP="003B336A">
      <w:pPr>
        <w:ind w:left="360"/>
        <w:jc w:val="center"/>
        <w:rPr>
          <w:rFonts w:cstheme="minorHAnsi"/>
          <w:b/>
        </w:rPr>
      </w:pPr>
      <w:sdt>
        <w:sdtPr>
          <w:rPr>
            <w:rFonts w:cstheme="minorHAnsi"/>
            <w:b/>
          </w:rPr>
          <w:id w:val="1133831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5648" w:rsidRPr="008A7123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7F5648" w:rsidRPr="008A7123">
        <w:rPr>
          <w:rFonts w:cstheme="minorHAnsi"/>
          <w:b/>
        </w:rPr>
        <w:t xml:space="preserve">   </w:t>
      </w:r>
      <w:r w:rsidR="00C62C2E" w:rsidRPr="008A7123">
        <w:rPr>
          <w:rFonts w:cstheme="minorHAnsi"/>
          <w:b/>
        </w:rPr>
        <w:t>I confirm that my supervisor is aware of my application</w:t>
      </w:r>
    </w:p>
    <w:tbl>
      <w:tblPr>
        <w:tblStyle w:val="TableGridLight"/>
        <w:tblW w:w="10774" w:type="dxa"/>
        <w:tblInd w:w="-714" w:type="dxa"/>
        <w:tblLook w:val="04A0" w:firstRow="1" w:lastRow="0" w:firstColumn="1" w:lastColumn="0" w:noHBand="0" w:noVBand="1"/>
      </w:tblPr>
      <w:tblGrid>
        <w:gridCol w:w="10774"/>
      </w:tblGrid>
      <w:tr w:rsidR="009B40EB" w:rsidRPr="008A7123" w14:paraId="75E3A56F" w14:textId="77777777" w:rsidTr="24598574">
        <w:tc>
          <w:tcPr>
            <w:tcW w:w="10774" w:type="dxa"/>
          </w:tcPr>
          <w:p w14:paraId="53AE7185" w14:textId="77777777" w:rsidR="009B40EB" w:rsidRPr="008A7123" w:rsidRDefault="009B40EB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Supervisor name &amp; contact details:</w:t>
            </w:r>
          </w:p>
          <w:p w14:paraId="6645D8D3" w14:textId="77777777" w:rsidR="00C62C2E" w:rsidRPr="008A7123" w:rsidRDefault="00C62C2E">
            <w:pPr>
              <w:rPr>
                <w:rFonts w:cstheme="minorHAnsi"/>
              </w:rPr>
            </w:pPr>
          </w:p>
          <w:p w14:paraId="209C0ADE" w14:textId="77777777" w:rsidR="00C62C2E" w:rsidRPr="008A7123" w:rsidRDefault="00C62C2E">
            <w:pPr>
              <w:rPr>
                <w:rFonts w:cstheme="minorHAnsi"/>
              </w:rPr>
            </w:pPr>
          </w:p>
          <w:p w14:paraId="1D59B5ED" w14:textId="77777777" w:rsidR="00C62C2E" w:rsidRPr="008A7123" w:rsidRDefault="00C62C2E">
            <w:pPr>
              <w:rPr>
                <w:rFonts w:cstheme="minorHAnsi"/>
              </w:rPr>
            </w:pPr>
          </w:p>
          <w:p w14:paraId="15A4FF52" w14:textId="77777777" w:rsidR="009B40EB" w:rsidRPr="008A7123" w:rsidRDefault="009B40EB">
            <w:pPr>
              <w:rPr>
                <w:rFonts w:cstheme="minorHAnsi"/>
              </w:rPr>
            </w:pPr>
          </w:p>
        </w:tc>
      </w:tr>
    </w:tbl>
    <w:p w14:paraId="394E7974" w14:textId="77777777" w:rsidR="009027A9" w:rsidRPr="008A7123" w:rsidRDefault="009027A9">
      <w:pPr>
        <w:rPr>
          <w:rFonts w:cstheme="minorHAnsi"/>
        </w:rPr>
      </w:pPr>
    </w:p>
    <w:p w14:paraId="1F7635F7" w14:textId="240B571E" w:rsidR="00BA2A00" w:rsidRDefault="00BA2A00" w:rsidP="7A48DC8A">
      <w:pPr>
        <w:spacing w:line="240" w:lineRule="auto"/>
        <w:jc w:val="center"/>
        <w:rPr>
          <w:b/>
          <w:bCs/>
        </w:rPr>
      </w:pPr>
      <w:r w:rsidRPr="5F5373C0">
        <w:rPr>
          <w:b/>
          <w:bCs/>
        </w:rPr>
        <w:t xml:space="preserve">Please send completed application forms to </w:t>
      </w:r>
      <w:hyperlink r:id="rId9">
        <w:r w:rsidRPr="5F5373C0">
          <w:rPr>
            <w:rStyle w:val="Hyperlink"/>
            <w:b/>
            <w:bCs/>
          </w:rPr>
          <w:t>public-engagement@bath.ac.uk</w:t>
        </w:r>
      </w:hyperlink>
      <w:r w:rsidRPr="5F5373C0">
        <w:rPr>
          <w:b/>
          <w:bCs/>
        </w:rPr>
        <w:t xml:space="preserve"> by </w:t>
      </w:r>
      <w:r w:rsidR="4883D06F" w:rsidRPr="5F5373C0">
        <w:rPr>
          <w:b/>
          <w:bCs/>
        </w:rPr>
        <w:t>5pm</w:t>
      </w:r>
      <w:r w:rsidR="066E0AF3" w:rsidRPr="5F5373C0">
        <w:rPr>
          <w:b/>
          <w:bCs/>
        </w:rPr>
        <w:t xml:space="preserve"> on Monday </w:t>
      </w:r>
      <w:r w:rsidR="628DA533" w:rsidRPr="5F5373C0">
        <w:rPr>
          <w:b/>
          <w:bCs/>
        </w:rPr>
        <w:t>13 March 2023</w:t>
      </w:r>
      <w:r w:rsidR="066E0AF3" w:rsidRPr="5F5373C0">
        <w:rPr>
          <w:b/>
          <w:bCs/>
        </w:rPr>
        <w:t xml:space="preserve"> with ‘Initiator Fund’ in the subject line. </w:t>
      </w:r>
    </w:p>
    <w:sectPr w:rsidR="00BA2A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>
  <int2:observations>
    <int2:bookmark int2:bookmarkName="_Int_Mt4ZRr9i" int2:invalidationBookmarkName="" int2:hashCode="fAolwG6jC65Q45" int2:id="zrobQ0f8">
      <int2:state int2:type="LegacyProofing" int2:value="Rejected"/>
    </int2:bookmark>
    <int2:bookmark int2:bookmarkName="_Int_6ekVC822" int2:invalidationBookmarkName="" int2:hashCode="fAolwG6jC65Q45" int2:id="7ZJYJshh">
      <int2:state int2:type="LegacyProofing" int2:value="Rejected"/>
    </int2:bookmark>
    <int2:bookmark int2:bookmarkName="_Int_NApByU1a" int2:invalidationBookmarkName="" int2:hashCode="fAolwG6jC65Q45" int2:id="Oqhswjbb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74354"/>
    <w:multiLevelType w:val="hybridMultilevel"/>
    <w:tmpl w:val="7C3EC362"/>
    <w:lvl w:ilvl="0" w:tplc="6BFACC3A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4E38DA"/>
    <w:multiLevelType w:val="hybridMultilevel"/>
    <w:tmpl w:val="70F613F8"/>
    <w:lvl w:ilvl="0" w:tplc="6BFACC3A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zQ2M7OwNAdCMyUdpeDU4uLM/DyQAsNaAB+xazksAAAA"/>
  </w:docVars>
  <w:rsids>
    <w:rsidRoot w:val="00C2394A"/>
    <w:rsid w:val="00034CB5"/>
    <w:rsid w:val="00190817"/>
    <w:rsid w:val="001E1788"/>
    <w:rsid w:val="00212938"/>
    <w:rsid w:val="00296959"/>
    <w:rsid w:val="002A3EC1"/>
    <w:rsid w:val="002B1CA7"/>
    <w:rsid w:val="00330012"/>
    <w:rsid w:val="003B336A"/>
    <w:rsid w:val="004625D9"/>
    <w:rsid w:val="004703C8"/>
    <w:rsid w:val="00496AA6"/>
    <w:rsid w:val="004E55A8"/>
    <w:rsid w:val="0058204D"/>
    <w:rsid w:val="005913F0"/>
    <w:rsid w:val="0060403A"/>
    <w:rsid w:val="00641A70"/>
    <w:rsid w:val="00686E09"/>
    <w:rsid w:val="00773C94"/>
    <w:rsid w:val="007F5648"/>
    <w:rsid w:val="0086258C"/>
    <w:rsid w:val="00893755"/>
    <w:rsid w:val="008940FC"/>
    <w:rsid w:val="008A7123"/>
    <w:rsid w:val="008F71F0"/>
    <w:rsid w:val="009027A9"/>
    <w:rsid w:val="009B40EB"/>
    <w:rsid w:val="00A41B3A"/>
    <w:rsid w:val="00AB664C"/>
    <w:rsid w:val="00AD6990"/>
    <w:rsid w:val="00BA2A00"/>
    <w:rsid w:val="00C2394A"/>
    <w:rsid w:val="00C62C2E"/>
    <w:rsid w:val="00E17F51"/>
    <w:rsid w:val="00E6434F"/>
    <w:rsid w:val="00EF340D"/>
    <w:rsid w:val="00F21C01"/>
    <w:rsid w:val="00F61652"/>
    <w:rsid w:val="00F77954"/>
    <w:rsid w:val="066E0AF3"/>
    <w:rsid w:val="0776AD92"/>
    <w:rsid w:val="07DAE00B"/>
    <w:rsid w:val="24598574"/>
    <w:rsid w:val="2A2F2BF5"/>
    <w:rsid w:val="2F78C0A0"/>
    <w:rsid w:val="3A23BE92"/>
    <w:rsid w:val="3A493890"/>
    <w:rsid w:val="3F55ECAC"/>
    <w:rsid w:val="4835CC46"/>
    <w:rsid w:val="4883D06F"/>
    <w:rsid w:val="505FD369"/>
    <w:rsid w:val="50CC3FFE"/>
    <w:rsid w:val="56BB4792"/>
    <w:rsid w:val="56EE7D6D"/>
    <w:rsid w:val="598B8A42"/>
    <w:rsid w:val="59E6D282"/>
    <w:rsid w:val="5A23F070"/>
    <w:rsid w:val="5F5373C0"/>
    <w:rsid w:val="628DA533"/>
    <w:rsid w:val="742A1100"/>
    <w:rsid w:val="770A04AE"/>
    <w:rsid w:val="7A48D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04AA0"/>
  <w15:chartTrackingRefBased/>
  <w15:docId w15:val="{1CFF4328-6B2B-4F1C-BC60-BDE90EDF4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25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39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2A0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2C2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908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8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8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8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81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8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81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625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0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public-engagement@bath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0ce636-f892-448a-b409-2dbf7adbebb2">
      <Terms xmlns="http://schemas.microsoft.com/office/infopath/2007/PartnerControls"/>
    </lcf76f155ced4ddcb4097134ff3c332f>
    <TaxCatchAll xmlns="7baf63a6-8159-4531-922f-8d695af1915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05BCB64249643A197E8BAF3E2B52A" ma:contentTypeVersion="16" ma:contentTypeDescription="Create a new document." ma:contentTypeScope="" ma:versionID="c7dd5010b669dc3e6a113de2aacdb92a">
  <xsd:schema xmlns:xsd="http://www.w3.org/2001/XMLSchema" xmlns:xs="http://www.w3.org/2001/XMLSchema" xmlns:p="http://schemas.microsoft.com/office/2006/metadata/properties" xmlns:ns2="2d0ce636-f892-448a-b409-2dbf7adbebb2" xmlns:ns3="2dc4dc70-bc6d-4c87-86d5-55bb447a7b6c" xmlns:ns4="7baf63a6-8159-4531-922f-8d695af1915f" targetNamespace="http://schemas.microsoft.com/office/2006/metadata/properties" ma:root="true" ma:fieldsID="3f4d8cdc6943b9bd3d5152d00463ad55" ns2:_="" ns3:_="" ns4:_="">
    <xsd:import namespace="2d0ce636-f892-448a-b409-2dbf7adbebb2"/>
    <xsd:import namespace="2dc4dc70-bc6d-4c87-86d5-55bb447a7b6c"/>
    <xsd:import namespace="7baf63a6-8159-4531-922f-8d695af19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ce636-f892-448a-b409-2dbf7adbeb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5693718-8356-48ba-866a-85db3a9efc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4dc70-bc6d-4c87-86d5-55bb447a7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af63a6-8159-4531-922f-8d695af1915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0100910a-31db-4ba9-b94c-0ca691a99172}" ma:internalName="TaxCatchAll" ma:showField="CatchAllData" ma:web="2dc4dc70-bc6d-4c87-86d5-55bb447a7b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AB8BD1-5234-493B-B082-5FA17540B8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D2ED57-E473-4760-9E42-FE3D2A341476}">
  <ds:schemaRefs>
    <ds:schemaRef ds:uri="http://purl.org/dc/terms/"/>
    <ds:schemaRef ds:uri="http://purl.org/dc/dcmitype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2dc4dc70-bc6d-4c87-86d5-55bb447a7b6c"/>
    <ds:schemaRef ds:uri="http://purl.org/dc/elements/1.1/"/>
    <ds:schemaRef ds:uri="7baf63a6-8159-4531-922f-8d695af1915f"/>
    <ds:schemaRef ds:uri="2d0ce636-f892-448a-b409-2dbf7adbebb2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1243779-43A7-4E14-A33A-79F1D0E6C8D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477FAB-C4D9-4322-B0F5-C2E8CB4C0F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ce636-f892-448a-b409-2dbf7adbebb2"/>
    <ds:schemaRef ds:uri="2dc4dc70-bc6d-4c87-86d5-55bb447a7b6c"/>
    <ds:schemaRef ds:uri="7baf63a6-8159-4531-922f-8d695af19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4</Words>
  <Characters>1451</Characters>
  <Application>Microsoft Office Word</Application>
  <DocSecurity>0</DocSecurity>
  <Lines>12</Lines>
  <Paragraphs>3</Paragraphs>
  <ScaleCrop>false</ScaleCrop>
  <Company>University of Bath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Cooper</dc:creator>
  <cp:keywords/>
  <dc:description/>
  <cp:lastModifiedBy>Dean Veall</cp:lastModifiedBy>
  <cp:revision>25</cp:revision>
  <dcterms:created xsi:type="dcterms:W3CDTF">2019-08-07T14:24:00Z</dcterms:created>
  <dcterms:modified xsi:type="dcterms:W3CDTF">2023-01-23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C05BCB64249643A197E8BAF3E2B52A</vt:lpwstr>
  </property>
  <property fmtid="{D5CDD505-2E9C-101B-9397-08002B2CF9AE}" pid="3" name="MediaServiceImageTags">
    <vt:lpwstr/>
  </property>
</Properties>
</file>